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561f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ee0f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8:30:59Z</dcterms:created>
  <dcterms:modified xsi:type="dcterms:W3CDTF">2017-02-10T18:30:59Z</dcterms:modified>
</cp:coreProperties>
</file>